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2C64C1D7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+{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71224BB6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1D58AE1A" w:rsidR="00885686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6E1BD5D0" w14:textId="77777777" w:rsidR="00D5055D" w:rsidRPr="00572025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4DF7BDB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22113D7F" w:rsidR="00882CB5" w:rsidRPr="00FB0D7C" w:rsidRDefault="00AB7840" w:rsidP="00093DE5">
      <w:pPr>
        <w:tabs>
          <w:tab w:val="left" w:pos="3402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EB2C1F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FE4428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</w:t>
      </w:r>
      <w:proofErr w:type="spellStart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last</w:t>
      </w:r>
      <w:proofErr w:type="gram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_company</w:t>
      </w:r>
      <w:proofErr w:type="spell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1CDAF03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ABFD74F" w14:textId="3BC7701C" w:rsidR="00005C6D" w:rsidRPr="00133906" w:rsidRDefault="00005C6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r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P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A51B660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ED41AF">
        <w:rPr>
          <w:rFonts w:ascii="Century Gothic" w:eastAsia="Century Gothic" w:hAnsi="Century Gothic" w:cs="Century Gothic"/>
          <w:sz w:val="22"/>
          <w:szCs w:val="22"/>
        </w:rPr>
        <w:t>ã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6BCE4A3A" w:rsidR="00DA2C9C" w:rsidRPr="00133906" w:rsidRDefault="009609B0" w:rsidP="00ED41AF">
      <w:pPr>
        <w:tabs>
          <w:tab w:val="left" w:pos="1046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  <w:r w:rsidR="00ED41AF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C0B49" w14:textId="77777777" w:rsidR="003B4C57" w:rsidRDefault="003B4C57">
      <w:r>
        <w:separator/>
      </w:r>
    </w:p>
  </w:endnote>
  <w:endnote w:type="continuationSeparator" w:id="0">
    <w:p w14:paraId="10CA40B0" w14:textId="77777777" w:rsidR="003B4C57" w:rsidRDefault="003B4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81DDF" w14:textId="77777777" w:rsidR="003B4C57" w:rsidRDefault="003B4C57">
      <w:r>
        <w:separator/>
      </w:r>
    </w:p>
  </w:footnote>
  <w:footnote w:type="continuationSeparator" w:id="0">
    <w:p w14:paraId="193DD6E8" w14:textId="77777777" w:rsidR="003B4C57" w:rsidRDefault="003B4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C6D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1AAE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4C57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41AF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79</Words>
  <Characters>159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6</cp:revision>
  <dcterms:created xsi:type="dcterms:W3CDTF">2025-04-28T15:43:00Z</dcterms:created>
  <dcterms:modified xsi:type="dcterms:W3CDTF">2025-05-27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